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st 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dispersion te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verdispersion (95% CI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 (35, 3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4, 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8 (-322, 17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58, 1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2 (-254, 1238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prevalence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16, 8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Covid-19 vari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6, 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8, 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10, 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-2, 65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0:09:04Z</dcterms:created>
  <dcterms:modified xsi:type="dcterms:W3CDTF">2025-06-19T10:0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